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A9A1B0" w14:textId="1174871E" w:rsidR="00100A6A" w:rsidRDefault="00100A6A" w:rsidP="00A54A02">
      <w:pPr>
        <w:tabs>
          <w:tab w:val="left" w:pos="4020"/>
        </w:tabs>
        <w:rPr>
          <w:rFonts w:ascii="Times New Roman" w:hAnsi="Times New Roman" w:cs="Times New Roman"/>
          <w:b/>
          <w:sz w:val="24"/>
          <w:szCs w:val="24"/>
        </w:rPr>
      </w:pPr>
      <w:r w:rsidRPr="004979DB">
        <w:rPr>
          <w:rFonts w:ascii="Times New Roman" w:hAnsi="Times New Roman" w:cs="Times New Roman"/>
          <w:b/>
          <w:sz w:val="24"/>
          <w:szCs w:val="24"/>
        </w:rPr>
        <w:t>Consent to Perform Credit Check</w:t>
      </w:r>
    </w:p>
    <w:p w14:paraId="3E7035BB" w14:textId="77777777" w:rsidR="004979DB" w:rsidRPr="004979DB" w:rsidRDefault="004979DB" w:rsidP="00A54A02">
      <w:pPr>
        <w:tabs>
          <w:tab w:val="left" w:pos="4020"/>
        </w:tabs>
        <w:rPr>
          <w:rFonts w:ascii="Times New Roman" w:hAnsi="Times New Roman" w:cs="Times New Roman"/>
          <w:b/>
          <w:sz w:val="24"/>
          <w:szCs w:val="24"/>
        </w:rPr>
      </w:pPr>
    </w:p>
    <w:p w14:paraId="32C1780B" w14:textId="43ADC6E6" w:rsidR="00100A6A" w:rsidRPr="004979DB" w:rsidRDefault="00100A6A" w:rsidP="00A54A02">
      <w:pPr>
        <w:tabs>
          <w:tab w:val="left" w:pos="4020"/>
        </w:tabs>
        <w:rPr>
          <w:rFonts w:ascii="Times New Roman" w:hAnsi="Times New Roman" w:cs="Times New Roman"/>
          <w:b/>
          <w:sz w:val="24"/>
          <w:szCs w:val="24"/>
        </w:rPr>
      </w:pPr>
      <w:r w:rsidRPr="004979DB">
        <w:rPr>
          <w:rFonts w:ascii="Times New Roman" w:hAnsi="Times New Roman" w:cs="Times New Roman"/>
          <w:b/>
          <w:sz w:val="24"/>
          <w:szCs w:val="24"/>
        </w:rPr>
        <w:t xml:space="preserve">Consumer’s Name and </w:t>
      </w:r>
      <w:r w:rsidR="000F0FBD" w:rsidRPr="004979DB">
        <w:rPr>
          <w:rFonts w:ascii="Times New Roman" w:hAnsi="Times New Roman" w:cs="Times New Roman"/>
          <w:b/>
          <w:sz w:val="24"/>
          <w:szCs w:val="24"/>
        </w:rPr>
        <w:t>Surname: …………………………………</w:t>
      </w:r>
      <w:proofErr w:type="gramStart"/>
      <w:r w:rsidR="000F0FBD" w:rsidRPr="004979DB">
        <w:rPr>
          <w:rFonts w:ascii="Times New Roman" w:hAnsi="Times New Roman" w:cs="Times New Roman"/>
          <w:b/>
          <w:sz w:val="24"/>
          <w:szCs w:val="24"/>
        </w:rPr>
        <w:t>…..</w:t>
      </w:r>
      <w:proofErr w:type="gramEnd"/>
    </w:p>
    <w:p w14:paraId="5D41F227" w14:textId="14B0452A" w:rsidR="00100A6A" w:rsidRPr="00AB477D" w:rsidRDefault="00100A6A" w:rsidP="00A54A02">
      <w:pPr>
        <w:tabs>
          <w:tab w:val="left" w:pos="4020"/>
        </w:tabs>
        <w:rPr>
          <w:rFonts w:ascii="Times New Roman" w:hAnsi="Times New Roman" w:cs="Times New Roman"/>
          <w:b/>
          <w:sz w:val="28"/>
          <w:szCs w:val="28"/>
        </w:rPr>
      </w:pPr>
      <w:r w:rsidRPr="004979DB">
        <w:rPr>
          <w:rFonts w:ascii="Times New Roman" w:hAnsi="Times New Roman" w:cs="Times New Roman"/>
          <w:b/>
          <w:sz w:val="24"/>
          <w:szCs w:val="24"/>
        </w:rPr>
        <w:t xml:space="preserve">Consumer’s Identity </w:t>
      </w:r>
      <w:r w:rsidR="000F0FBD" w:rsidRPr="004979DB">
        <w:rPr>
          <w:rFonts w:ascii="Times New Roman" w:hAnsi="Times New Roman" w:cs="Times New Roman"/>
          <w:b/>
          <w:sz w:val="24"/>
          <w:szCs w:val="24"/>
        </w:rPr>
        <w:t>number</w:t>
      </w:r>
      <w:r w:rsidR="000F0FBD" w:rsidRPr="004979DB">
        <w:rPr>
          <w:rFonts w:ascii="Times New Roman" w:hAnsi="Times New Roman" w:cs="Times New Roman"/>
          <w:sz w:val="24"/>
          <w:szCs w:val="24"/>
        </w:rPr>
        <w:t>:</w:t>
      </w:r>
      <w:r w:rsidR="000F0FBD" w:rsidRPr="00AB477D">
        <w:rPr>
          <w:rFonts w:ascii="Times New Roman" w:hAnsi="Times New Roman" w:cs="Times New Roman"/>
          <w:sz w:val="28"/>
          <w:szCs w:val="28"/>
        </w:rPr>
        <w:t xml:space="preserve"> </w:t>
      </w:r>
      <w:r w:rsidR="000F0FBD" w:rsidRPr="00AB477D">
        <w:rPr>
          <w:rFonts w:ascii="Times New Roman" w:hAnsi="Times New Roman" w:cs="Times New Roman"/>
          <w:b/>
          <w:sz w:val="28"/>
          <w:szCs w:val="28"/>
        </w:rPr>
        <w:t>…………………………………………</w:t>
      </w:r>
    </w:p>
    <w:p w14:paraId="4B387E47" w14:textId="560C1072" w:rsidR="000F0FBD" w:rsidRPr="004979DB" w:rsidRDefault="000F0FBD" w:rsidP="00A54A02">
      <w:pPr>
        <w:tabs>
          <w:tab w:val="left" w:pos="4020"/>
        </w:tabs>
        <w:rPr>
          <w:rFonts w:ascii="Times New Roman" w:hAnsi="Times New Roman" w:cs="Times New Roman"/>
          <w:sz w:val="28"/>
          <w:szCs w:val="28"/>
        </w:rPr>
      </w:pPr>
      <w:r w:rsidRPr="004979DB">
        <w:rPr>
          <w:rFonts w:ascii="Times New Roman" w:hAnsi="Times New Roman" w:cs="Times New Roman"/>
          <w:sz w:val="28"/>
          <w:szCs w:val="28"/>
        </w:rPr>
        <w:t>I hereby con</w:t>
      </w:r>
      <w:r w:rsidR="00AB477D" w:rsidRPr="004979DB">
        <w:rPr>
          <w:rFonts w:ascii="Times New Roman" w:hAnsi="Times New Roman" w:cs="Times New Roman"/>
          <w:sz w:val="28"/>
          <w:szCs w:val="28"/>
        </w:rPr>
        <w:t>sent to, and authorise</w:t>
      </w:r>
      <w:r w:rsidR="00D872FA" w:rsidRPr="004979DB">
        <w:rPr>
          <w:rFonts w:ascii="Times New Roman" w:hAnsi="Times New Roman" w:cs="Times New Roman"/>
          <w:sz w:val="28"/>
          <w:szCs w:val="28"/>
        </w:rPr>
        <w:t xml:space="preserve"> [Ndjundo Cash Loan CC] and its representative(s) being:</w:t>
      </w:r>
    </w:p>
    <w:p w14:paraId="27DFD608" w14:textId="40E530C4" w:rsidR="00D872FA" w:rsidRPr="004979DB" w:rsidRDefault="00D872FA" w:rsidP="00A54A02">
      <w:pPr>
        <w:tabs>
          <w:tab w:val="left" w:pos="4020"/>
        </w:tabs>
        <w:rPr>
          <w:rFonts w:ascii="Times New Roman" w:hAnsi="Times New Roman" w:cs="Times New Roman"/>
          <w:sz w:val="24"/>
          <w:szCs w:val="24"/>
        </w:rPr>
      </w:pPr>
      <w:r w:rsidRPr="004979DB">
        <w:rPr>
          <w:rFonts w:ascii="Times New Roman" w:hAnsi="Times New Roman" w:cs="Times New Roman"/>
          <w:b/>
          <w:sz w:val="24"/>
          <w:szCs w:val="24"/>
        </w:rPr>
        <w:t xml:space="preserve">Representative’s Name and Surname: </w:t>
      </w:r>
      <w:r w:rsidRPr="004979DB">
        <w:rPr>
          <w:rFonts w:ascii="Times New Roman" w:hAnsi="Times New Roman" w:cs="Times New Roman"/>
          <w:sz w:val="24"/>
          <w:szCs w:val="24"/>
        </w:rPr>
        <w:t>……………………………………...</w:t>
      </w:r>
    </w:p>
    <w:p w14:paraId="09660C1B" w14:textId="5A90D0D8" w:rsidR="00D872FA" w:rsidRDefault="00D872FA" w:rsidP="00A54A02">
      <w:pPr>
        <w:tabs>
          <w:tab w:val="left" w:pos="4020"/>
        </w:tabs>
        <w:rPr>
          <w:rFonts w:ascii="Times New Roman" w:hAnsi="Times New Roman" w:cs="Times New Roman"/>
          <w:sz w:val="28"/>
          <w:szCs w:val="28"/>
        </w:rPr>
      </w:pPr>
      <w:r w:rsidRPr="004979DB">
        <w:rPr>
          <w:rFonts w:ascii="Times New Roman" w:hAnsi="Times New Roman" w:cs="Times New Roman"/>
          <w:b/>
          <w:sz w:val="24"/>
          <w:szCs w:val="24"/>
        </w:rPr>
        <w:t>Representative’s Identity</w:t>
      </w:r>
      <w:r w:rsidRPr="004979DB">
        <w:rPr>
          <w:rFonts w:ascii="Times New Roman" w:hAnsi="Times New Roman" w:cs="Times New Roman"/>
          <w:sz w:val="24"/>
          <w:szCs w:val="24"/>
        </w:rPr>
        <w:t xml:space="preserve"> </w:t>
      </w:r>
      <w:r w:rsidRPr="004979DB">
        <w:rPr>
          <w:rFonts w:ascii="Times New Roman" w:hAnsi="Times New Roman" w:cs="Times New Roman"/>
          <w:b/>
          <w:sz w:val="24"/>
          <w:szCs w:val="24"/>
        </w:rPr>
        <w:t>number:</w:t>
      </w:r>
      <w:r>
        <w:rPr>
          <w:rFonts w:ascii="Times New Roman" w:hAnsi="Times New Roman" w:cs="Times New Roman"/>
          <w:sz w:val="28"/>
          <w:szCs w:val="28"/>
        </w:rPr>
        <w:t xml:space="preserve"> …………………………………………...</w:t>
      </w:r>
    </w:p>
    <w:p w14:paraId="00A8E5E9" w14:textId="6A88BD49" w:rsidR="00D872FA" w:rsidRDefault="00D872FA" w:rsidP="00A54A02">
      <w:pPr>
        <w:tabs>
          <w:tab w:val="left" w:pos="4020"/>
        </w:tabs>
        <w:rPr>
          <w:rFonts w:ascii="Times New Roman" w:hAnsi="Times New Roman" w:cs="Times New Roman"/>
          <w:sz w:val="28"/>
          <w:szCs w:val="28"/>
        </w:rPr>
      </w:pPr>
    </w:p>
    <w:p w14:paraId="1AD288B8" w14:textId="08BEC720" w:rsidR="00D872FA" w:rsidRDefault="00D872FA" w:rsidP="00D872FA">
      <w:pPr>
        <w:pStyle w:val="ListParagraph"/>
        <w:numPr>
          <w:ilvl w:val="0"/>
          <w:numId w:val="1"/>
        </w:numPr>
        <w:tabs>
          <w:tab w:val="left" w:pos="402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 contact, request and obtain in</w:t>
      </w:r>
      <w:r w:rsidR="003711B0">
        <w:rPr>
          <w:rFonts w:ascii="Times New Roman" w:hAnsi="Times New Roman" w:cs="Times New Roman"/>
          <w:sz w:val="28"/>
          <w:szCs w:val="28"/>
        </w:rPr>
        <w:t>formation (for the avoidance of doubt, this includes any and all inf</w:t>
      </w:r>
      <w:r w:rsidR="003D598E">
        <w:rPr>
          <w:rFonts w:ascii="Times New Roman" w:hAnsi="Times New Roman" w:cs="Times New Roman"/>
          <w:sz w:val="28"/>
          <w:szCs w:val="28"/>
        </w:rPr>
        <w:t xml:space="preserve">ormation held on my profile by </w:t>
      </w:r>
      <w:proofErr w:type="spellStart"/>
      <w:r w:rsidR="003D598E">
        <w:rPr>
          <w:rFonts w:ascii="Times New Roman" w:hAnsi="Times New Roman" w:cs="Times New Roman"/>
          <w:sz w:val="28"/>
          <w:szCs w:val="28"/>
        </w:rPr>
        <w:t>Creditinfo</w:t>
      </w:r>
      <w:proofErr w:type="spellEnd"/>
      <w:r w:rsidR="003D598E">
        <w:rPr>
          <w:rFonts w:ascii="Times New Roman" w:hAnsi="Times New Roman" w:cs="Times New Roman"/>
          <w:sz w:val="28"/>
          <w:szCs w:val="28"/>
        </w:rPr>
        <w:t xml:space="preserve"> Bureau Namibia (Pty) Ltd including but not limited to payment profile information)</w:t>
      </w:r>
      <w:r w:rsidR="003502B8">
        <w:rPr>
          <w:rFonts w:ascii="Times New Roman" w:hAnsi="Times New Roman" w:cs="Times New Roman"/>
          <w:sz w:val="28"/>
          <w:szCs w:val="28"/>
        </w:rPr>
        <w:t xml:space="preserve"> from </w:t>
      </w:r>
      <w:proofErr w:type="spellStart"/>
      <w:r w:rsidR="003502B8">
        <w:rPr>
          <w:rFonts w:ascii="Times New Roman" w:hAnsi="Times New Roman" w:cs="Times New Roman"/>
          <w:sz w:val="28"/>
          <w:szCs w:val="28"/>
        </w:rPr>
        <w:t>Creditinfo</w:t>
      </w:r>
      <w:proofErr w:type="spellEnd"/>
      <w:r w:rsidR="003502B8">
        <w:rPr>
          <w:rFonts w:ascii="Times New Roman" w:hAnsi="Times New Roman" w:cs="Times New Roman"/>
          <w:sz w:val="28"/>
          <w:szCs w:val="28"/>
        </w:rPr>
        <w:t xml:space="preserve"> Bureau (a registered credit bureau) or any of its affiliates (including but not limited to Namibia, South Africa, Botswana or Lesotho) </w:t>
      </w:r>
      <w:r w:rsidR="003502B8" w:rsidRPr="003502B8">
        <w:rPr>
          <w:rFonts w:ascii="Times New Roman" w:hAnsi="Times New Roman" w:cs="Times New Roman"/>
          <w:b/>
        </w:rPr>
        <w:t>(CREDITINFO)</w:t>
      </w:r>
      <w:r w:rsidR="00A97264" w:rsidRPr="00A97264">
        <w:rPr>
          <w:rFonts w:ascii="Times New Roman" w:hAnsi="Times New Roman" w:cs="Times New Roman"/>
          <w:sz w:val="28"/>
          <w:szCs w:val="28"/>
        </w:rPr>
        <w:t xml:space="preserve"> to</w:t>
      </w:r>
      <w:r w:rsidR="00A97264">
        <w:rPr>
          <w:rFonts w:ascii="Times New Roman" w:hAnsi="Times New Roman" w:cs="Times New Roman"/>
          <w:sz w:val="28"/>
          <w:szCs w:val="28"/>
        </w:rPr>
        <w:t xml:space="preserve"> perform an assessment of my behaviour, profile, payment patterns, indebtedness, whereabouts, and creditworthiness n any format (including but not limited to pdf, xml or raw data string) available from </w:t>
      </w:r>
      <w:proofErr w:type="spellStart"/>
      <w:r w:rsidR="00A97264">
        <w:rPr>
          <w:rFonts w:ascii="Times New Roman" w:hAnsi="Times New Roman" w:cs="Times New Roman"/>
          <w:sz w:val="28"/>
          <w:szCs w:val="28"/>
        </w:rPr>
        <w:t>Creditinfo</w:t>
      </w:r>
      <w:proofErr w:type="spellEnd"/>
      <w:r w:rsidR="00A97264">
        <w:rPr>
          <w:rFonts w:ascii="Times New Roman" w:hAnsi="Times New Roman" w:cs="Times New Roman"/>
          <w:sz w:val="28"/>
          <w:szCs w:val="28"/>
        </w:rPr>
        <w:t xml:space="preserve">, to continuously access my information from </w:t>
      </w:r>
      <w:proofErr w:type="spellStart"/>
      <w:r w:rsidR="00A97264">
        <w:rPr>
          <w:rFonts w:ascii="Times New Roman" w:hAnsi="Times New Roman" w:cs="Times New Roman"/>
          <w:sz w:val="28"/>
          <w:szCs w:val="28"/>
        </w:rPr>
        <w:t>Creditinfo</w:t>
      </w:r>
      <w:proofErr w:type="spellEnd"/>
      <w:r w:rsidR="00A97264">
        <w:rPr>
          <w:rFonts w:ascii="Times New Roman" w:hAnsi="Times New Roman" w:cs="Times New Roman"/>
          <w:sz w:val="28"/>
          <w:szCs w:val="28"/>
        </w:rPr>
        <w:t xml:space="preserve"> for research, analytical purposes and </w:t>
      </w:r>
      <w:r w:rsidR="00EA047D">
        <w:rPr>
          <w:rFonts w:ascii="Times New Roman" w:hAnsi="Times New Roman" w:cs="Times New Roman"/>
          <w:sz w:val="28"/>
          <w:szCs w:val="28"/>
        </w:rPr>
        <w:t>to determine my creditworthiness to me in future;</w:t>
      </w:r>
    </w:p>
    <w:p w14:paraId="19E9D904" w14:textId="77777777" w:rsidR="00EA047D" w:rsidRDefault="00EA047D" w:rsidP="00EA047D">
      <w:pPr>
        <w:pStyle w:val="ListParagraph"/>
        <w:tabs>
          <w:tab w:val="left" w:pos="4020"/>
        </w:tabs>
        <w:rPr>
          <w:rFonts w:ascii="Times New Roman" w:hAnsi="Times New Roman" w:cs="Times New Roman"/>
          <w:sz w:val="28"/>
          <w:szCs w:val="28"/>
        </w:rPr>
      </w:pPr>
    </w:p>
    <w:p w14:paraId="55E640BE" w14:textId="3D6F6995" w:rsidR="00EA047D" w:rsidRDefault="00EA047D" w:rsidP="00EA047D">
      <w:pPr>
        <w:pStyle w:val="ListParagraph"/>
        <w:tabs>
          <w:tab w:val="left" w:pos="4020"/>
        </w:tabs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b)Make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any reasonable enquiries to verify and research any details provided by me to the company; and</w:t>
      </w:r>
    </w:p>
    <w:p w14:paraId="763256A3" w14:textId="04329F6F" w:rsidR="00EA047D" w:rsidRDefault="00EA047D" w:rsidP="00EA047D">
      <w:pPr>
        <w:pStyle w:val="ListParagraph"/>
        <w:tabs>
          <w:tab w:val="left" w:pos="4020"/>
        </w:tabs>
        <w:rPr>
          <w:rFonts w:ascii="Times New Roman" w:hAnsi="Times New Roman" w:cs="Times New Roman"/>
          <w:sz w:val="28"/>
          <w:szCs w:val="28"/>
        </w:rPr>
      </w:pPr>
    </w:p>
    <w:p w14:paraId="251B0E50" w14:textId="30510860" w:rsidR="00EA047D" w:rsidRDefault="00EA047D" w:rsidP="00EA047D">
      <w:pPr>
        <w:pStyle w:val="ListParagraph"/>
        <w:tabs>
          <w:tab w:val="left" w:pos="402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)to share my information across borders betw</w:t>
      </w:r>
      <w:r w:rsidR="004979DB">
        <w:rPr>
          <w:rFonts w:ascii="Times New Roman" w:hAnsi="Times New Roman" w:cs="Times New Roman"/>
          <w:sz w:val="28"/>
          <w:szCs w:val="28"/>
        </w:rPr>
        <w:t xml:space="preserve">een the </w:t>
      </w:r>
      <w:proofErr w:type="spellStart"/>
      <w:r w:rsidR="004979DB">
        <w:rPr>
          <w:rFonts w:ascii="Times New Roman" w:hAnsi="Times New Roman" w:cs="Times New Roman"/>
          <w:sz w:val="28"/>
          <w:szCs w:val="28"/>
        </w:rPr>
        <w:t>Credidinfo</w:t>
      </w:r>
      <w:proofErr w:type="spellEnd"/>
      <w:r w:rsidR="004979DB">
        <w:rPr>
          <w:rFonts w:ascii="Times New Roman" w:hAnsi="Times New Roman" w:cs="Times New Roman"/>
          <w:sz w:val="28"/>
          <w:szCs w:val="28"/>
        </w:rPr>
        <w:t xml:space="preserve"> Group Companies and to release the information to the </w:t>
      </w:r>
      <w:proofErr w:type="spellStart"/>
      <w:r w:rsidR="004979DB">
        <w:rPr>
          <w:rFonts w:ascii="Times New Roman" w:hAnsi="Times New Roman" w:cs="Times New Roman"/>
          <w:sz w:val="28"/>
          <w:szCs w:val="28"/>
        </w:rPr>
        <w:t>combany</w:t>
      </w:r>
      <w:proofErr w:type="spellEnd"/>
      <w:r w:rsidR="004979DB">
        <w:rPr>
          <w:rFonts w:ascii="Times New Roman" w:hAnsi="Times New Roman" w:cs="Times New Roman"/>
          <w:sz w:val="28"/>
          <w:szCs w:val="28"/>
        </w:rPr>
        <w:t>.</w:t>
      </w:r>
    </w:p>
    <w:p w14:paraId="2FBB2637" w14:textId="39B5CF91" w:rsidR="004979DB" w:rsidRDefault="004979DB" w:rsidP="00EA047D">
      <w:pPr>
        <w:pStyle w:val="ListParagraph"/>
        <w:tabs>
          <w:tab w:val="left" w:pos="4020"/>
        </w:tabs>
        <w:rPr>
          <w:rFonts w:ascii="Times New Roman" w:hAnsi="Times New Roman" w:cs="Times New Roman"/>
          <w:sz w:val="28"/>
          <w:szCs w:val="28"/>
        </w:rPr>
      </w:pPr>
    </w:p>
    <w:p w14:paraId="0EE8C160" w14:textId="365237FE" w:rsidR="004979DB" w:rsidRDefault="004979DB" w:rsidP="00EA047D">
      <w:pPr>
        <w:pStyle w:val="ListParagraph"/>
        <w:tabs>
          <w:tab w:val="left" w:pos="402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ed at ………...on ……….... day of…………….20.......</w:t>
      </w:r>
    </w:p>
    <w:p w14:paraId="62E3AB40" w14:textId="77777777" w:rsidR="00CE7381" w:rsidRDefault="00CE7381" w:rsidP="00EA047D">
      <w:pPr>
        <w:pStyle w:val="ListParagraph"/>
        <w:tabs>
          <w:tab w:val="left" w:pos="4020"/>
        </w:tabs>
        <w:rPr>
          <w:rFonts w:ascii="Times New Roman" w:hAnsi="Times New Roman" w:cs="Times New Roman"/>
          <w:sz w:val="28"/>
          <w:szCs w:val="28"/>
        </w:rPr>
      </w:pPr>
    </w:p>
    <w:p w14:paraId="6C8ED485" w14:textId="6BD4EF0D" w:rsidR="004979DB" w:rsidRDefault="004979DB" w:rsidP="00EA047D">
      <w:pPr>
        <w:pStyle w:val="ListParagraph"/>
        <w:tabs>
          <w:tab w:val="left" w:pos="4020"/>
        </w:tabs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………………………………..</w:t>
      </w:r>
    </w:p>
    <w:p w14:paraId="1AAADB4B" w14:textId="743985C7" w:rsidR="004979DB" w:rsidRPr="00D872FA" w:rsidRDefault="004979DB" w:rsidP="00EA047D">
      <w:pPr>
        <w:pStyle w:val="ListParagraph"/>
        <w:tabs>
          <w:tab w:val="left" w:pos="402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nsumer’s Signature</w:t>
      </w:r>
    </w:p>
    <w:sectPr w:rsidR="004979DB" w:rsidRPr="00D872FA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9779AB" w14:textId="77777777" w:rsidR="0015348D" w:rsidRDefault="0015348D" w:rsidP="002D3C03">
      <w:pPr>
        <w:spacing w:after="0" w:line="240" w:lineRule="auto"/>
      </w:pPr>
      <w:r>
        <w:separator/>
      </w:r>
    </w:p>
  </w:endnote>
  <w:endnote w:type="continuationSeparator" w:id="0">
    <w:p w14:paraId="265A5621" w14:textId="77777777" w:rsidR="0015348D" w:rsidRDefault="0015348D" w:rsidP="002D3C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986700" w14:textId="77777777" w:rsidR="00C228DE" w:rsidRDefault="00D86507" w:rsidP="003E6FFB">
    <w:pPr>
      <w:pStyle w:val="Footer"/>
      <w:spacing w:line="276" w:lineRule="auto"/>
    </w:pPr>
    <w:r w:rsidRPr="006A6C1F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3EBD43B0" wp14:editId="4D4585B6">
          <wp:simplePos x="0" y="0"/>
          <wp:positionH relativeFrom="margin">
            <wp:posOffset>4599305</wp:posOffset>
          </wp:positionH>
          <wp:positionV relativeFrom="paragraph">
            <wp:posOffset>-1208405</wp:posOffset>
          </wp:positionV>
          <wp:extent cx="1793220" cy="1796026"/>
          <wp:effectExtent l="0" t="0" r="0" b="0"/>
          <wp:wrapNone/>
          <wp:docPr id="25" name="Picture 25" descr="C:\Users\user\Desktop\gravit\Ngonga\0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user\Desktop\gravit\Ngonga\08.png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3220" cy="17960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6C1F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6AA0F2B" wp14:editId="31254689">
              <wp:simplePos x="0" y="0"/>
              <wp:positionH relativeFrom="column">
                <wp:posOffset>-1142999</wp:posOffset>
              </wp:positionH>
              <wp:positionV relativeFrom="paragraph">
                <wp:posOffset>-5080</wp:posOffset>
              </wp:positionV>
              <wp:extent cx="8229600" cy="0"/>
              <wp:effectExtent l="0" t="0" r="0" b="0"/>
              <wp:wrapNone/>
              <wp:docPr id="131" name="Straight Connector 1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1D2EF925" id="Straight Connector 131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0pt,-.4pt" to="558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" strokecolor="#7f7f7f [1612]" strokeweight="1.5pt">
              <v:stroke joinstyle="miter"/>
            </v:line>
          </w:pict>
        </mc:Fallback>
      </mc:AlternateContent>
    </w:r>
    <w:r w:rsidRPr="006A6C1F">
      <w:t>TAX NO.: 8123632-01-1</w:t>
    </w:r>
  </w:p>
  <w:p w14:paraId="30B5024E" w14:textId="26E440D8" w:rsidR="00D86507" w:rsidRPr="006A6C1F" w:rsidRDefault="00D86507" w:rsidP="003E6FFB">
    <w:pPr>
      <w:pStyle w:val="Footer"/>
      <w:spacing w:line="276" w:lineRule="auto"/>
    </w:pPr>
    <w:r w:rsidRPr="006A6C1F">
      <w:t>NAMFISA LICENSE NO.: 25/11/83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7BD460" w14:textId="77777777" w:rsidR="0015348D" w:rsidRDefault="0015348D" w:rsidP="002D3C03">
      <w:pPr>
        <w:spacing w:after="0" w:line="240" w:lineRule="auto"/>
      </w:pPr>
      <w:r>
        <w:separator/>
      </w:r>
    </w:p>
  </w:footnote>
  <w:footnote w:type="continuationSeparator" w:id="0">
    <w:p w14:paraId="277E3DF4" w14:textId="77777777" w:rsidR="0015348D" w:rsidRDefault="0015348D" w:rsidP="002D3C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C2A4ED" w14:textId="77777777" w:rsidR="00D86507" w:rsidRDefault="0015348D">
    <w:pPr>
      <w:pStyle w:val="Header"/>
    </w:pPr>
    <w:r>
      <w:rPr>
        <w:noProof/>
      </w:rPr>
      <w:pict w14:anchorId="1224AE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282503" o:spid="_x0000_s2050" type="#_x0000_t75" style="position:absolute;margin-left:0;margin-top:0;width:355.5pt;height:356.6pt;z-index:-251652096;mso-position-horizontal:center;mso-position-horizontal-relative:margin;mso-position-vertical:center;mso-position-vertical-relative:margin" o:allowincell="f">
          <v:imagedata r:id="rId1" o:title="08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BFB528" w14:textId="1D24D142" w:rsidR="00D86507" w:rsidRPr="00652164" w:rsidRDefault="0098572C" w:rsidP="00BE6384">
    <w:pPr>
      <w:pStyle w:val="Header"/>
      <w:jc w:val="right"/>
      <w:rPr>
        <w:b/>
        <w:sz w:val="44"/>
        <w:szCs w:val="44"/>
      </w:rPr>
    </w:pPr>
    <w:r w:rsidRPr="00652164">
      <w:rPr>
        <w:b/>
        <w:noProof/>
        <w:sz w:val="44"/>
        <w:szCs w:val="44"/>
        <w:lang w:eastAsia="en-GB"/>
      </w:rPr>
      <w:drawing>
        <wp:anchor distT="0" distB="0" distL="114300" distR="114300" simplePos="0" relativeHeight="251660288" behindDoc="1" locked="0" layoutInCell="1" allowOverlap="1" wp14:anchorId="0A5F068C" wp14:editId="1CF79FE7">
          <wp:simplePos x="0" y="0"/>
          <wp:positionH relativeFrom="margin">
            <wp:align>left</wp:align>
          </wp:positionH>
          <wp:positionV relativeFrom="paragraph">
            <wp:posOffset>-121920</wp:posOffset>
          </wp:positionV>
          <wp:extent cx="1501775" cy="1504950"/>
          <wp:effectExtent l="0" t="0" r="3175" b="0"/>
          <wp:wrapNone/>
          <wp:docPr id="24" name="Picture 24" descr="C:\Users\user\Desktop\gravit\Ngonga\0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user\Desktop\gravit\Ngonga\08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1775" cy="1504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568C3">
      <w:rPr>
        <w:b/>
        <w:noProof/>
        <w:sz w:val="44"/>
        <w:szCs w:val="44"/>
        <w:lang w:eastAsia="en-GB"/>
      </w:rPr>
      <mc:AlternateContent>
        <mc:Choice Requires="wps">
          <w:drawing>
            <wp:anchor distT="0" distB="0" distL="114300" distR="114300" simplePos="0" relativeHeight="251658238" behindDoc="1" locked="0" layoutInCell="1" allowOverlap="1" wp14:anchorId="25BCB719" wp14:editId="0256C1C4">
              <wp:simplePos x="0" y="0"/>
              <wp:positionH relativeFrom="page">
                <wp:posOffset>-21344</wp:posOffset>
              </wp:positionH>
              <wp:positionV relativeFrom="paragraph">
                <wp:posOffset>-2233930</wp:posOffset>
              </wp:positionV>
              <wp:extent cx="2035277" cy="3735070"/>
              <wp:effectExtent l="0" t="0" r="3175" b="0"/>
              <wp:wrapNone/>
              <wp:docPr id="141" name="Moon 1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2035277" cy="3735070"/>
                      </a:xfrm>
                      <a:prstGeom prst="moon">
                        <a:avLst/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068E4AE1" id="_x0000_t184" coordsize="21600,21600" o:spt="184" adj="10800" path="m21600,qx,10800,21600,21600wa@0@10@6@11,21600,21600,21600,xe">
              <v:stroke joinstyle="miter"/>
              <v:formulas>
                <v:f eqn="val #0"/>
                <v:f eqn="sum 21600 0 #0"/>
                <v:f eqn="prod #0 #0 @1"/>
                <v:f eqn="prod 21600 21600 @1"/>
                <v:f eqn="prod @3 2 1"/>
                <v:f eqn="sum @4 0 @2"/>
                <v:f eqn="sum @5 0 #0"/>
                <v:f eqn="prod @5 1 2"/>
                <v:f eqn="sum @7 0 #0"/>
                <v:f eqn="prod @8 1 2"/>
                <v:f eqn="sum 10800 0 @9"/>
                <v:f eqn="sum @9 10800 0"/>
                <v:f eqn="prod #0 9598 32768"/>
                <v:f eqn="sum 21600 0 @12"/>
                <v:f eqn="ellipse @13 21600 10800"/>
                <v:f eqn="sum 10800 0 @14"/>
                <v:f eqn="sum @14 10800 0"/>
              </v:formulas>
              <v:path o:connecttype="custom" o:connectlocs="21600,0;0,10800;21600,21600;@0,10800" o:connectangles="270,180,90,0" textboxrect="@12,@15,@0,@16"/>
              <v:handles>
                <v:h position="#0,center" xrange="0,18900"/>
              </v:handles>
            </v:shapetype>
            <v:shape id="Moon 141" o:spid="_x0000_s1026" type="#_x0000_t184" style="position:absolute;margin-left:-1.7pt;margin-top:-175.9pt;width:160.25pt;height:294.1pt;flip:x;z-index:-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" fillcolor="#deeaf6 [664]" stroked="f" strokeweight="1pt">
              <w10:wrap anchorx="page"/>
            </v:shape>
          </w:pict>
        </mc:Fallback>
      </mc:AlternateContent>
    </w:r>
    <w:r w:rsidR="008568C3">
      <w:rPr>
        <w:b/>
        <w:noProof/>
        <w:sz w:val="44"/>
        <w:szCs w:val="44"/>
        <w:lang w:eastAsia="en-GB"/>
      </w:rPr>
      <mc:AlternateContent>
        <mc:Choice Requires="wps">
          <w:drawing>
            <wp:anchor distT="0" distB="0" distL="114300" distR="114300" simplePos="0" relativeHeight="251657725" behindDoc="1" locked="0" layoutInCell="1" allowOverlap="1" wp14:anchorId="6A30A296" wp14:editId="43D2DC76">
              <wp:simplePos x="0" y="0"/>
              <wp:positionH relativeFrom="page">
                <wp:posOffset>44244</wp:posOffset>
              </wp:positionH>
              <wp:positionV relativeFrom="paragraph">
                <wp:posOffset>-2241509</wp:posOffset>
              </wp:positionV>
              <wp:extent cx="3377381" cy="3735070"/>
              <wp:effectExtent l="0" t="0" r="0" b="0"/>
              <wp:wrapNone/>
              <wp:docPr id="142" name="Moon 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3377381" cy="3735070"/>
                      </a:xfrm>
                      <a:prstGeom prst="moon">
                        <a:avLst/>
                      </a:prstGeom>
                      <a:solidFill>
                        <a:schemeClr val="accent5">
                          <a:lumMod val="40000"/>
                          <a:lumOff val="6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6CEC8342" id="Moon 142" o:spid="_x0000_s1026" type="#_x0000_t184" style="position:absolute;margin-left:3.5pt;margin-top:-176.5pt;width:265.95pt;height:294.1pt;flip:x;z-index:-25165875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" fillcolor="#bdd6ee [1304]" stroked="f" strokeweight="1pt">
              <w10:wrap anchorx="page"/>
            </v:shape>
          </w:pict>
        </mc:Fallback>
      </mc:AlternateContent>
    </w:r>
    <w:r w:rsidR="00364416">
      <w:rPr>
        <w:b/>
        <w:noProof/>
        <w:sz w:val="44"/>
        <w:szCs w:val="44"/>
        <w:lang w:eastAsia="en-GB"/>
      </w:rPr>
      <mc:AlternateContent>
        <mc:Choice Requires="wps">
          <w:drawing>
            <wp:anchor distT="0" distB="0" distL="114300" distR="114300" simplePos="0" relativeHeight="251656700" behindDoc="1" locked="0" layoutInCell="1" allowOverlap="1" wp14:anchorId="26A71821" wp14:editId="275A0381">
              <wp:simplePos x="0" y="0"/>
              <wp:positionH relativeFrom="column">
                <wp:posOffset>-1039762</wp:posOffset>
              </wp:positionH>
              <wp:positionV relativeFrom="paragraph">
                <wp:posOffset>-1880175</wp:posOffset>
              </wp:positionV>
              <wp:extent cx="9483213" cy="3391883"/>
              <wp:effectExtent l="0" t="0" r="3810" b="0"/>
              <wp:wrapNone/>
              <wp:docPr id="149" name="Flowchart: Stored Data 1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9483213" cy="3391883"/>
                      </a:xfrm>
                      <a:prstGeom prst="flowChartOnlineStorage">
                        <a:avLst/>
                      </a:prstGeom>
                      <a:solidFill>
                        <a:schemeClr val="accent5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1F497D0F"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<v:stroke joinstyle="miter"/>
              <v:path gradientshapeok="t" o:connecttype="custom" o:connectlocs="10800,0;0,10800;10800,21600;17997,10800" textboxrect="3600,0,17997,21600"/>
            </v:shapetype>
            <v:shape id="Flowchart: Stored Data 149" o:spid="_x0000_s1026" type="#_x0000_t130" style="position:absolute;margin-left:-81.85pt;margin-top:-148.05pt;width:746.7pt;height:267.1pt;rotation:180;z-index:-2516597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" fillcolor="#9cc2e5 [1944]" stroked="f" strokeweight="1pt"/>
          </w:pict>
        </mc:Fallback>
      </mc:AlternateContent>
    </w:r>
    <w:r w:rsidR="00D86507" w:rsidRPr="00652164">
      <w:rPr>
        <w:b/>
        <w:sz w:val="44"/>
        <w:szCs w:val="44"/>
      </w:rPr>
      <w:t>Ndjundo Cash Loan CC</w:t>
    </w:r>
  </w:p>
  <w:p w14:paraId="1F5C4772" w14:textId="7FBD0EFA" w:rsidR="00D86507" w:rsidRDefault="00D86507" w:rsidP="00BE6384">
    <w:pPr>
      <w:pStyle w:val="Header"/>
      <w:jc w:val="right"/>
    </w:pPr>
    <w:r>
      <w:rPr>
        <w:b/>
      </w:rPr>
      <w:tab/>
      <w:t xml:space="preserve">                                                               </w:t>
    </w:r>
    <w:r w:rsidRPr="0092136B">
      <w:t>Quick &amp; Easy Money Lending Services</w:t>
    </w:r>
  </w:p>
  <w:p w14:paraId="12E46D4B" w14:textId="071845F8" w:rsidR="00D86507" w:rsidRDefault="00D86507" w:rsidP="00BE6384">
    <w:pPr>
      <w:pStyle w:val="Header"/>
      <w:jc w:val="right"/>
    </w:pPr>
    <w:r>
      <w:tab/>
      <w:t xml:space="preserve">        </w:t>
    </w:r>
  </w:p>
  <w:p w14:paraId="49784887" w14:textId="0E8DA072" w:rsidR="00D86507" w:rsidRDefault="00D86507" w:rsidP="00BE6384">
    <w:pPr>
      <w:pStyle w:val="Header"/>
      <w:jc w:val="right"/>
    </w:pPr>
    <w:r>
      <w:t xml:space="preserve">P.O. Box 63360, </w:t>
    </w:r>
    <w:proofErr w:type="spellStart"/>
    <w:r>
      <w:t>Wanaheda</w:t>
    </w:r>
    <w:proofErr w:type="spellEnd"/>
  </w:p>
  <w:p w14:paraId="33425037" w14:textId="1859BDCC" w:rsidR="00D86507" w:rsidRDefault="00D86507" w:rsidP="00BE6384">
    <w:pPr>
      <w:pStyle w:val="Header"/>
      <w:jc w:val="right"/>
    </w:pPr>
    <w:r>
      <w:t>Windhoek</w:t>
    </w:r>
  </w:p>
  <w:p w14:paraId="7B48170E" w14:textId="6A25F1ED" w:rsidR="00D86507" w:rsidRDefault="00D86507" w:rsidP="00BE6384">
    <w:pPr>
      <w:pStyle w:val="Header"/>
      <w:jc w:val="right"/>
    </w:pPr>
  </w:p>
  <w:p w14:paraId="7D85034D" w14:textId="557FD10E" w:rsidR="00D86507" w:rsidRPr="00652164" w:rsidRDefault="00D86507" w:rsidP="000847D5">
    <w:pPr>
      <w:pStyle w:val="Header"/>
      <w:spacing w:after="240"/>
      <w:jc w:val="right"/>
      <w:rPr>
        <w:b/>
      </w:rPr>
    </w:pPr>
    <w:r>
      <w:rPr>
        <w:b/>
        <w:noProof/>
        <w:lang w:eastAsia="en-GB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CAFCF6C" wp14:editId="1E3FB1B4">
              <wp:simplePos x="0" y="0"/>
              <wp:positionH relativeFrom="column">
                <wp:posOffset>-990600</wp:posOffset>
              </wp:positionH>
              <wp:positionV relativeFrom="paragraph">
                <wp:posOffset>318770</wp:posOffset>
              </wp:positionV>
              <wp:extent cx="8229600" cy="0"/>
              <wp:effectExtent l="0" t="19050" r="19050" b="19050"/>
              <wp:wrapNone/>
              <wp:docPr id="139" name="Straight Connector 1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0552E6F" id="Straight Connector 139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8pt,25.1pt" to="570pt,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" strokecolor="#7f7f7f [1612]" strokeweight="2.25pt">
              <v:stroke joinstyle="miter"/>
            </v:line>
          </w:pict>
        </mc:Fallback>
      </mc:AlternateContent>
    </w:r>
    <w:r>
      <w:t>C</w:t>
    </w:r>
    <w:r w:rsidR="008568C3">
      <w:t>C</w:t>
    </w:r>
    <w:r>
      <w:t xml:space="preserve"> Reg: </w:t>
    </w:r>
    <w:r>
      <w:rPr>
        <w:b/>
      </w:rPr>
      <w:t xml:space="preserve">   </w:t>
    </w:r>
    <w:r w:rsidRPr="0083401E">
      <w:t>cc/2018/03070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121882" w14:textId="77777777" w:rsidR="00D86507" w:rsidRDefault="0015348D">
    <w:pPr>
      <w:pStyle w:val="Header"/>
    </w:pPr>
    <w:r>
      <w:rPr>
        <w:noProof/>
      </w:rPr>
      <w:pict w14:anchorId="434787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282502" o:spid="_x0000_s2049" type="#_x0000_t75" style="position:absolute;margin-left:0;margin-top:0;width:355.5pt;height:356.6pt;z-index:-251653120;mso-position-horizontal:center;mso-position-horizontal-relative:margin;mso-position-vertical:center;mso-position-vertical-relative:margin" o:allowincell="f">
          <v:imagedata r:id="rId1" o:title="08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1857CD"/>
    <w:multiLevelType w:val="hybridMultilevel"/>
    <w:tmpl w:val="96D4B12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NTQwNTGzNDIxsrBQ0lEKTi0uzszPAykwrAUASeDvPywAAAA="/>
  </w:docVars>
  <w:rsids>
    <w:rsidRoot w:val="002D3C03"/>
    <w:rsid w:val="000300D3"/>
    <w:rsid w:val="000548D3"/>
    <w:rsid w:val="00055A56"/>
    <w:rsid w:val="000575D6"/>
    <w:rsid w:val="00081D84"/>
    <w:rsid w:val="00083367"/>
    <w:rsid w:val="000847D5"/>
    <w:rsid w:val="00085812"/>
    <w:rsid w:val="000A1651"/>
    <w:rsid w:val="000B4972"/>
    <w:rsid w:val="000C341E"/>
    <w:rsid w:val="000E0B26"/>
    <w:rsid w:val="000E0D2B"/>
    <w:rsid w:val="000E5A95"/>
    <w:rsid w:val="000F0FBD"/>
    <w:rsid w:val="000F2946"/>
    <w:rsid w:val="00100A6A"/>
    <w:rsid w:val="00111E47"/>
    <w:rsid w:val="0012004E"/>
    <w:rsid w:val="00126C29"/>
    <w:rsid w:val="001349E3"/>
    <w:rsid w:val="0015348D"/>
    <w:rsid w:val="00153917"/>
    <w:rsid w:val="0015774A"/>
    <w:rsid w:val="00160CCF"/>
    <w:rsid w:val="001643F5"/>
    <w:rsid w:val="00174953"/>
    <w:rsid w:val="00180DB2"/>
    <w:rsid w:val="00184D52"/>
    <w:rsid w:val="00185C06"/>
    <w:rsid w:val="001B214A"/>
    <w:rsid w:val="001D0B8D"/>
    <w:rsid w:val="001E6E89"/>
    <w:rsid w:val="001F699D"/>
    <w:rsid w:val="00207455"/>
    <w:rsid w:val="00215199"/>
    <w:rsid w:val="00227A5E"/>
    <w:rsid w:val="002305B2"/>
    <w:rsid w:val="00236651"/>
    <w:rsid w:val="00237EC0"/>
    <w:rsid w:val="00243EE8"/>
    <w:rsid w:val="00245043"/>
    <w:rsid w:val="002621CC"/>
    <w:rsid w:val="00267D1E"/>
    <w:rsid w:val="00270887"/>
    <w:rsid w:val="002A315D"/>
    <w:rsid w:val="002D1395"/>
    <w:rsid w:val="002D3C03"/>
    <w:rsid w:val="002D5D98"/>
    <w:rsid w:val="002D7DC8"/>
    <w:rsid w:val="002E7FA3"/>
    <w:rsid w:val="002F3616"/>
    <w:rsid w:val="00304297"/>
    <w:rsid w:val="003466FE"/>
    <w:rsid w:val="003502B8"/>
    <w:rsid w:val="003505C0"/>
    <w:rsid w:val="0036076D"/>
    <w:rsid w:val="00364416"/>
    <w:rsid w:val="00365333"/>
    <w:rsid w:val="003711B0"/>
    <w:rsid w:val="00375219"/>
    <w:rsid w:val="00384B59"/>
    <w:rsid w:val="00384CC5"/>
    <w:rsid w:val="003B190B"/>
    <w:rsid w:val="003B341D"/>
    <w:rsid w:val="003B5154"/>
    <w:rsid w:val="003B67F2"/>
    <w:rsid w:val="003C40BF"/>
    <w:rsid w:val="003C4682"/>
    <w:rsid w:val="003D598E"/>
    <w:rsid w:val="003E2A4E"/>
    <w:rsid w:val="003E3009"/>
    <w:rsid w:val="003E6E48"/>
    <w:rsid w:val="003E6FFB"/>
    <w:rsid w:val="00404E23"/>
    <w:rsid w:val="0042172D"/>
    <w:rsid w:val="0044340A"/>
    <w:rsid w:val="004457BF"/>
    <w:rsid w:val="0045204B"/>
    <w:rsid w:val="00461A41"/>
    <w:rsid w:val="00465975"/>
    <w:rsid w:val="0047771D"/>
    <w:rsid w:val="00490AD6"/>
    <w:rsid w:val="00497049"/>
    <w:rsid w:val="004979DB"/>
    <w:rsid w:val="004A65A1"/>
    <w:rsid w:val="004A763C"/>
    <w:rsid w:val="004C3D84"/>
    <w:rsid w:val="004E76F1"/>
    <w:rsid w:val="004F74DD"/>
    <w:rsid w:val="00503026"/>
    <w:rsid w:val="00522B52"/>
    <w:rsid w:val="00525DDC"/>
    <w:rsid w:val="00530F15"/>
    <w:rsid w:val="0055278E"/>
    <w:rsid w:val="00561D85"/>
    <w:rsid w:val="0057642A"/>
    <w:rsid w:val="00586BCC"/>
    <w:rsid w:val="00597236"/>
    <w:rsid w:val="005C1CCD"/>
    <w:rsid w:val="005C3D68"/>
    <w:rsid w:val="005D7D6E"/>
    <w:rsid w:val="005F7A28"/>
    <w:rsid w:val="0061714F"/>
    <w:rsid w:val="00623AA8"/>
    <w:rsid w:val="006327F0"/>
    <w:rsid w:val="006343AB"/>
    <w:rsid w:val="0064610B"/>
    <w:rsid w:val="00647314"/>
    <w:rsid w:val="00652164"/>
    <w:rsid w:val="00652287"/>
    <w:rsid w:val="006527E9"/>
    <w:rsid w:val="0066372B"/>
    <w:rsid w:val="00664081"/>
    <w:rsid w:val="0067094E"/>
    <w:rsid w:val="00680F6B"/>
    <w:rsid w:val="006814AA"/>
    <w:rsid w:val="00681FBD"/>
    <w:rsid w:val="006A6C1F"/>
    <w:rsid w:val="006A749A"/>
    <w:rsid w:val="006D741B"/>
    <w:rsid w:val="006E16B4"/>
    <w:rsid w:val="006F5418"/>
    <w:rsid w:val="007202AE"/>
    <w:rsid w:val="00735019"/>
    <w:rsid w:val="007761E0"/>
    <w:rsid w:val="00781BD8"/>
    <w:rsid w:val="00792E82"/>
    <w:rsid w:val="0079557F"/>
    <w:rsid w:val="00797EFA"/>
    <w:rsid w:val="007C1B82"/>
    <w:rsid w:val="007D79B4"/>
    <w:rsid w:val="007E193A"/>
    <w:rsid w:val="007E3601"/>
    <w:rsid w:val="007F4335"/>
    <w:rsid w:val="007F4570"/>
    <w:rsid w:val="007F46A6"/>
    <w:rsid w:val="008005C7"/>
    <w:rsid w:val="00801B17"/>
    <w:rsid w:val="00811225"/>
    <w:rsid w:val="00817809"/>
    <w:rsid w:val="00825C57"/>
    <w:rsid w:val="0083401E"/>
    <w:rsid w:val="00837AE2"/>
    <w:rsid w:val="008568C3"/>
    <w:rsid w:val="00864225"/>
    <w:rsid w:val="00892191"/>
    <w:rsid w:val="008931D1"/>
    <w:rsid w:val="00896269"/>
    <w:rsid w:val="008B377C"/>
    <w:rsid w:val="008B3CE1"/>
    <w:rsid w:val="008B61A5"/>
    <w:rsid w:val="008E431C"/>
    <w:rsid w:val="008F423E"/>
    <w:rsid w:val="0092136B"/>
    <w:rsid w:val="00951B3F"/>
    <w:rsid w:val="0096178C"/>
    <w:rsid w:val="009636A8"/>
    <w:rsid w:val="009706FC"/>
    <w:rsid w:val="00971244"/>
    <w:rsid w:val="00976F8A"/>
    <w:rsid w:val="00977172"/>
    <w:rsid w:val="00981488"/>
    <w:rsid w:val="009829CA"/>
    <w:rsid w:val="00982A8B"/>
    <w:rsid w:val="0098572C"/>
    <w:rsid w:val="0098670F"/>
    <w:rsid w:val="00994967"/>
    <w:rsid w:val="00996A4C"/>
    <w:rsid w:val="009A3494"/>
    <w:rsid w:val="009B52C3"/>
    <w:rsid w:val="009D085D"/>
    <w:rsid w:val="009E58B5"/>
    <w:rsid w:val="009F17E6"/>
    <w:rsid w:val="00A116E4"/>
    <w:rsid w:val="00A14276"/>
    <w:rsid w:val="00A14BC6"/>
    <w:rsid w:val="00A15640"/>
    <w:rsid w:val="00A250D9"/>
    <w:rsid w:val="00A40D51"/>
    <w:rsid w:val="00A4134F"/>
    <w:rsid w:val="00A43DE8"/>
    <w:rsid w:val="00A45148"/>
    <w:rsid w:val="00A47A3C"/>
    <w:rsid w:val="00A47EA8"/>
    <w:rsid w:val="00A54A02"/>
    <w:rsid w:val="00A623DA"/>
    <w:rsid w:val="00A65342"/>
    <w:rsid w:val="00A6679E"/>
    <w:rsid w:val="00A84C5A"/>
    <w:rsid w:val="00A94166"/>
    <w:rsid w:val="00A97264"/>
    <w:rsid w:val="00AB202A"/>
    <w:rsid w:val="00AB391F"/>
    <w:rsid w:val="00AB477D"/>
    <w:rsid w:val="00AC378D"/>
    <w:rsid w:val="00AD275F"/>
    <w:rsid w:val="00AD4A26"/>
    <w:rsid w:val="00AF7D05"/>
    <w:rsid w:val="00B21E74"/>
    <w:rsid w:val="00B3351D"/>
    <w:rsid w:val="00B5623F"/>
    <w:rsid w:val="00B766ED"/>
    <w:rsid w:val="00B83F53"/>
    <w:rsid w:val="00B868F8"/>
    <w:rsid w:val="00BA10C3"/>
    <w:rsid w:val="00BB0DC9"/>
    <w:rsid w:val="00BC7BD1"/>
    <w:rsid w:val="00BD508D"/>
    <w:rsid w:val="00BD6232"/>
    <w:rsid w:val="00BD6446"/>
    <w:rsid w:val="00BE6384"/>
    <w:rsid w:val="00BE6F3E"/>
    <w:rsid w:val="00C01221"/>
    <w:rsid w:val="00C02FAF"/>
    <w:rsid w:val="00C228DE"/>
    <w:rsid w:val="00C305E0"/>
    <w:rsid w:val="00C323A6"/>
    <w:rsid w:val="00C362E2"/>
    <w:rsid w:val="00C45349"/>
    <w:rsid w:val="00C508D8"/>
    <w:rsid w:val="00C52A13"/>
    <w:rsid w:val="00C53D6E"/>
    <w:rsid w:val="00C570C7"/>
    <w:rsid w:val="00C60AF1"/>
    <w:rsid w:val="00C61221"/>
    <w:rsid w:val="00C6202C"/>
    <w:rsid w:val="00C641A5"/>
    <w:rsid w:val="00C67D8E"/>
    <w:rsid w:val="00C7416C"/>
    <w:rsid w:val="00C74D4D"/>
    <w:rsid w:val="00C9544D"/>
    <w:rsid w:val="00CD0A94"/>
    <w:rsid w:val="00CE7381"/>
    <w:rsid w:val="00D0230C"/>
    <w:rsid w:val="00D101EB"/>
    <w:rsid w:val="00D27A7A"/>
    <w:rsid w:val="00D45E14"/>
    <w:rsid w:val="00D55218"/>
    <w:rsid w:val="00D61208"/>
    <w:rsid w:val="00D6799A"/>
    <w:rsid w:val="00D722B0"/>
    <w:rsid w:val="00D86507"/>
    <w:rsid w:val="00D872FA"/>
    <w:rsid w:val="00DB4496"/>
    <w:rsid w:val="00DB6BA6"/>
    <w:rsid w:val="00DC1DB0"/>
    <w:rsid w:val="00DD3C59"/>
    <w:rsid w:val="00DD4F3A"/>
    <w:rsid w:val="00DD6B9A"/>
    <w:rsid w:val="00E057BC"/>
    <w:rsid w:val="00E11DD5"/>
    <w:rsid w:val="00E16024"/>
    <w:rsid w:val="00E16C98"/>
    <w:rsid w:val="00E26407"/>
    <w:rsid w:val="00E27EFE"/>
    <w:rsid w:val="00E4026A"/>
    <w:rsid w:val="00E562DA"/>
    <w:rsid w:val="00E65453"/>
    <w:rsid w:val="00E8095B"/>
    <w:rsid w:val="00E86E79"/>
    <w:rsid w:val="00E92ADA"/>
    <w:rsid w:val="00EA047D"/>
    <w:rsid w:val="00EA0CE9"/>
    <w:rsid w:val="00EA5D81"/>
    <w:rsid w:val="00EA6256"/>
    <w:rsid w:val="00EA6DA2"/>
    <w:rsid w:val="00EB1056"/>
    <w:rsid w:val="00EB735C"/>
    <w:rsid w:val="00ED6DFB"/>
    <w:rsid w:val="00F218D5"/>
    <w:rsid w:val="00F44EF9"/>
    <w:rsid w:val="00F510F0"/>
    <w:rsid w:val="00F53D57"/>
    <w:rsid w:val="00F85BBD"/>
    <w:rsid w:val="00F875C2"/>
    <w:rsid w:val="00F8797E"/>
    <w:rsid w:val="00FA37B2"/>
    <w:rsid w:val="00FB3C1A"/>
    <w:rsid w:val="00FC15BB"/>
    <w:rsid w:val="00FC5883"/>
    <w:rsid w:val="00FD3961"/>
    <w:rsid w:val="00FE317A"/>
    <w:rsid w:val="00FF0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C72738F"/>
  <w15:chartTrackingRefBased/>
  <w15:docId w15:val="{352C3A4C-53C7-4EF5-950E-4D9D55DEE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3C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3C03"/>
  </w:style>
  <w:style w:type="paragraph" w:styleId="Footer">
    <w:name w:val="footer"/>
    <w:basedOn w:val="Normal"/>
    <w:link w:val="FooterChar"/>
    <w:uiPriority w:val="99"/>
    <w:unhideWhenUsed/>
    <w:rsid w:val="002D3C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3C03"/>
  </w:style>
  <w:style w:type="paragraph" w:styleId="BalloonText">
    <w:name w:val="Balloon Text"/>
    <w:basedOn w:val="Normal"/>
    <w:link w:val="BalloonTextChar"/>
    <w:uiPriority w:val="99"/>
    <w:semiHidden/>
    <w:unhideWhenUsed/>
    <w:rsid w:val="009857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72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8670F"/>
    <w:pPr>
      <w:spacing w:after="0" w:line="240" w:lineRule="auto"/>
    </w:pPr>
  </w:style>
  <w:style w:type="table" w:styleId="TableGrid">
    <w:name w:val="Table Grid"/>
    <w:basedOn w:val="TableNormal"/>
    <w:uiPriority w:val="39"/>
    <w:rsid w:val="00680F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7094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00A6A"/>
    <w:rPr>
      <w:color w:val="808080"/>
    </w:rPr>
  </w:style>
  <w:style w:type="paragraph" w:styleId="ListParagraph">
    <w:name w:val="List Paragraph"/>
    <w:basedOn w:val="Normal"/>
    <w:uiPriority w:val="34"/>
    <w:qFormat/>
    <w:rsid w:val="00D872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65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i Shipoke</dc:creator>
  <cp:keywords/>
  <dc:description/>
  <cp:lastModifiedBy>Ndjundo Cash Loan</cp:lastModifiedBy>
  <cp:revision>4</cp:revision>
  <cp:lastPrinted>2024-12-21T09:16:00Z</cp:lastPrinted>
  <dcterms:created xsi:type="dcterms:W3CDTF">2025-01-23T14:50:00Z</dcterms:created>
  <dcterms:modified xsi:type="dcterms:W3CDTF">2025-01-23T16:12:00Z</dcterms:modified>
</cp:coreProperties>
</file>